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6AC90" w14:textId="77777777" w:rsidR="00077B96" w:rsidRPr="00077B96" w:rsidRDefault="00077B96" w:rsidP="00077B9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</w:pP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mport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ump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as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p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mport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pandas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as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mport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matplotlib.pyplo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as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l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from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matplotlib.backends.backend_tkagg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mport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FigureCanvasTkAgg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mport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inter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as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from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inter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mport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tk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from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inter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mport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*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from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sys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mport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exi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># --------------------------FUNÇÕES -ALFA DIST-------------------------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clas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ronstedLis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proofErr w:type="spellStart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init</w:t>
      </w:r>
      <w:proofErr w:type="spellEnd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bibliotec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"titger.xlsx"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dados_pK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d.read_exc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bibliotec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lista=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dados_pKa.ilo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: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lista_sistema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.values.tolis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dados_pKa.column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dados_pKa.ilo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clas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ronstedDado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proofErr w:type="spellStart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init</w:t>
      </w:r>
      <w:proofErr w:type="spellEnd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ronstedLis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.dados_pKa.ilo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sistem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.dados_pKa.ilo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NH2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.dados_pKa.ilo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rg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.dados_pKa.ilo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nCOO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.dados_pKa.ilo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pK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.dados_pKa.ilo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4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2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on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print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"-----"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rga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valore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-----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FFC66D"/>
          <w:sz w:val="20"/>
          <w:szCs w:val="20"/>
          <w:lang w:eastAsia="pt-BR"/>
        </w:rPr>
        <w:t>linhas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dados_pK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valores_linh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dados_pKa.ilo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selecao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clas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Meio: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proofErr w:type="spellStart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init</w:t>
      </w:r>
      <w:proofErr w:type="spellEnd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pK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4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wa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**(-pH)-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**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-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pK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clas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ela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proofErr w:type="spellStart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init</w:t>
      </w:r>
      <w:proofErr w:type="spellEnd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master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ronstedLis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master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master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master.geometr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"1000x600+200+50"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master.titl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 xml:space="preserve">"  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AlfaDist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 xml:space="preserve"> "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Fram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master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borderwidt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elief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groov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botao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Fram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master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borderwidt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elief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sunken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Fram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master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borderwidt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elief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raised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grafico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Fram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master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borderwidt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elief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ridg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pK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Fram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master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borderwidt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elief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solid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# combo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n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StringVar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lastRenderedPageBreak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ombo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tk.Combobo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widt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variabl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n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stat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readonly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ombo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values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]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.lista_sistema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ombo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stat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] = 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readonly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 xml:space="preserve">#self.combo.bind('&lt;&lt;ComboboxSelected&gt;&gt;', 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on_combo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ombo.curren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# Entrada dos dados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.texto1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 xml:space="preserve">'selecione o sistema 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ABBronsted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.texto2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H selecionado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pH_escri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Entr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"3"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ombo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texto1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texto2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pH_escrita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# CAIXA ALFAS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alfa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)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 .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place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height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 xml:space="preserve">=500, 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width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=50000)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# CAIXA GRÁFICOS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grafico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)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 .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place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height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 xml:space="preserve">=100, 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width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=100)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# CAIXA pKa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pKa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txt_pKa_titulo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------ pKa ------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clas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oto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proofErr w:type="spellStart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init</w:t>
      </w:r>
      <w:proofErr w:type="spellEnd"/>
      <w:r w:rsidRPr="00077B96">
        <w:rPr>
          <w:rFonts w:ascii="Courier New" w:eastAsia="Times New Roman" w:hAnsi="Courier New" w:cs="Courier New"/>
          <w:color w:val="B200B2"/>
          <w:sz w:val="20"/>
          <w:szCs w:val="20"/>
          <w:lang w:eastAsia="pt-BR"/>
        </w:rPr>
        <w:t>__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numero_sistem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FFC66D"/>
          <w:sz w:val="20"/>
          <w:szCs w:val="20"/>
          <w:lang w:eastAsia="pt-BR"/>
        </w:rPr>
        <w:t>valor_p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pH_escrita.ge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print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--&gt; pH= 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return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FFC66D"/>
          <w:sz w:val="20"/>
          <w:szCs w:val="20"/>
          <w:lang w:eastAsia="pt-BR"/>
        </w:rPr>
        <w:t>numero_sistem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umero_sistem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ombo.curren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return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umero_sistem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FFC66D"/>
          <w:sz w:val="20"/>
          <w:szCs w:val="20"/>
          <w:lang w:eastAsia="pt-BR"/>
        </w:rPr>
        <w:t>lista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floa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valor_p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pKas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rga_efetiv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alfas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sta_ABB.valore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print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******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rga_efetiv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typ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pKas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*****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limpa_fram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for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i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tem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in </w:t>
      </w:r>
      <w:proofErr w:type="spellStart"/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enumerat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print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\\\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item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////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Kas[i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=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0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lastRenderedPageBreak/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{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}0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format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u03B1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0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)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0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0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=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1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{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}1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format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u03B1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1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)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1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1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    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typ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pKas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]) == 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float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    txt_pKa1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Ka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s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    txt_pKa1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Ka1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1v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pKas[i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1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1v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=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2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{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}2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format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u03B1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2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)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2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2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txt_pKa2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Ka2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2v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(pKas[i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2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2v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=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3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{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}3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format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u03B1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3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3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3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txt_pKa3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Ka 3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3v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pKas[i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3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3v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=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4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4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{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}4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format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u03B1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4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4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4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txt_pKa4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Ka4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lastRenderedPageBreak/>
        <w:t xml:space="preserve">                txt_pKa4v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pKas[i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4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4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4v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4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=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5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{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}5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format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u03B1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5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5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8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5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8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txt_pKa5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Ka 5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5v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pKas[i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5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5v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=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6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{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}6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format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u03B1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6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6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9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6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9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txt_pKa6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Ka 6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6v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pKas[i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6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6v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=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7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{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}7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format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u03B1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7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7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7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txt_pKa7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Ka 5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7v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pKas[i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7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7v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=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8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8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{</w:t>
      </w:r>
      <w:proofErr w:type="spellStart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}8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format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unicodes_valu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\u03B1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8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alfa8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val8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txt_pKa8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pKa 5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8v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pK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pKas[i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8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8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txt_pKa8v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8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txt_qef1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carga efetiva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xt_qef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rga_efetiv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txt_qef1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i +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4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xt_qef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i +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4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txt_wat1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WAT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lastRenderedPageBreak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xt_wa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arredonda(WAT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txt_wat1.grid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6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i +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xt_wat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i +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xt_p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Label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ixa_alf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 xml:space="preserve">' pH ----- '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+ </w:t>
      </w:r>
      <w:proofErr w:type="spellStart"/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str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col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) + 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 ------- 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xt_pH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FFC66D"/>
          <w:sz w:val="20"/>
          <w:szCs w:val="20"/>
          <w:lang w:eastAsia="pt-BR"/>
        </w:rPr>
        <w:t>coleta_OK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umero_sistem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numero_sistem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pH =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valor_p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72737A"/>
          <w:sz w:val="20"/>
          <w:szCs w:val="20"/>
          <w:lang w:eastAsia="pt-BR"/>
        </w:rPr>
        <w:t>sistema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ronstedDado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umero_sistem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lista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print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------'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umero_sistema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------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FFC66D"/>
          <w:sz w:val="20"/>
          <w:szCs w:val="20"/>
          <w:lang w:eastAsia="pt-BR"/>
        </w:rPr>
        <w:t>Boto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master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  CAIXA BOTÕES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botao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Ok_butto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Butto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botao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"OK"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mman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oleta_OK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sair_butto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Butto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caixa_botao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tex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"Sair"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mman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master.quit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Ok_button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94558D"/>
          <w:sz w:val="20"/>
          <w:szCs w:val="20"/>
          <w:lang w:eastAsia="pt-BR"/>
        </w:rPr>
        <w:t>self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.sair_button.gri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colum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row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5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pad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######################################################################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>#######################################################################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__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am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__==__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main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__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FFC66D"/>
          <w:sz w:val="20"/>
          <w:szCs w:val="20"/>
          <w:lang w:eastAsia="pt-BR"/>
        </w:rPr>
        <w:t>alfas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alores_linha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72737A"/>
          <w:sz w:val="20"/>
          <w:szCs w:val="20"/>
          <w:lang w:eastAsia="pt-BR"/>
        </w:rPr>
        <w:t xml:space="preserve">sistema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alores_linh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rga_ma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alores_linh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_pK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alores_linh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] +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alores_linh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pKas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alores_linh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4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Ka_b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[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Ka_beta.appen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for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in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range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i &gt; 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_pK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pas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s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i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pKas[i] == 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print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A8759"/>
          <w:sz w:val="20"/>
          <w:szCs w:val="20"/>
          <w:lang w:eastAsia="pt-BR"/>
        </w:rPr>
        <w:t>'inconsistência no número de pKas e seus valores'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els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    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Ka_beta.append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Ka_b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i] + pKas[i]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eta_np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p.array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Ka_bet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np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p.arang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_pK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+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 * pH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dif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H_np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-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eta_np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expo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 xml:space="preserve">10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**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dif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expo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/ (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 xml:space="preserve">1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+ 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expo_alfa.sum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()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cargas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p.arange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start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rga_max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t>stop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rga_max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-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_pK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-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A4926"/>
          <w:sz w:val="20"/>
          <w:szCs w:val="20"/>
          <w:lang w:eastAsia="pt-BR"/>
        </w:rPr>
        <w:lastRenderedPageBreak/>
        <w:t>step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-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rga_efetiv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sum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[cargas[i]*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[i]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for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in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range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N_pKa+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return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pKas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,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alfa_valore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carga_efetiv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def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 </w:t>
      </w:r>
      <w:proofErr w:type="spellStart"/>
      <w:r w:rsidRPr="00077B96">
        <w:rPr>
          <w:rFonts w:ascii="Courier New" w:eastAsia="Times New Roman" w:hAnsi="Courier New" w:cs="Courier New"/>
          <w:color w:val="FFC66D"/>
          <w:sz w:val="20"/>
          <w:szCs w:val="20"/>
          <w:lang w:eastAsia="pt-BR"/>
        </w:rPr>
        <w:t>tit_AB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pH 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72737A"/>
          <w:sz w:val="20"/>
          <w:szCs w:val="20"/>
          <w:lang w:eastAsia="pt-BR"/>
        </w:rPr>
        <w:t xml:space="preserve">meio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 Meio(pH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72737A"/>
          <w:sz w:val="20"/>
          <w:szCs w:val="20"/>
          <w:lang w:eastAsia="pt-BR"/>
        </w:rPr>
        <w:t xml:space="preserve">sistema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 [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72737A"/>
          <w:sz w:val="20"/>
          <w:szCs w:val="20"/>
          <w:lang w:eastAsia="pt-BR"/>
        </w:rPr>
        <w:t>v_carga</w:t>
      </w:r>
      <w:proofErr w:type="spellEnd"/>
      <w:r w:rsidRPr="00077B96">
        <w:rPr>
          <w:rFonts w:ascii="Courier New" w:eastAsia="Times New Roman" w:hAnsi="Courier New" w:cs="Courier New"/>
          <w:color w:val="72737A"/>
          <w:sz w:val="20"/>
          <w:szCs w:val="20"/>
          <w:lang w:eastAsia="pt-BR"/>
        </w:rPr>
        <w:t xml:space="preserve">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= 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_con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 = 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sistema1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ronstedDado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3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sistema1.conc 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.1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sistema2 =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BronstedDados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7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sistema2.conc =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.1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_conc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 = sistema1.conc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0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 = sistema1.valores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 = sistema2.valores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print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v_alfa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[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]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# 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a,b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v_carga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[0]=alfas(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v_alfa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[0],pH)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# 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a,b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 xml:space="preserve">, 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v_carga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[1]=alfas(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v_alfa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[1],pH)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for 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 xml:space="preserve">i 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in </w:t>
      </w:r>
      <w:r w:rsidRPr="00077B96">
        <w:rPr>
          <w:rFonts w:ascii="Courier New" w:eastAsia="Times New Roman" w:hAnsi="Courier New" w:cs="Courier New"/>
          <w:color w:val="8888C6"/>
          <w:sz w:val="20"/>
          <w:szCs w:val="20"/>
          <w:lang w:eastAsia="pt-BR"/>
        </w:rPr>
        <w:t>range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1</w:t>
      </w:r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 xml:space="preserve">, </w:t>
      </w:r>
      <w:r w:rsidRPr="00077B96">
        <w:rPr>
          <w:rFonts w:ascii="Courier New" w:eastAsia="Times New Roman" w:hAnsi="Courier New" w:cs="Courier New"/>
          <w:color w:val="6897BB"/>
          <w:sz w:val="20"/>
          <w:szCs w:val="20"/>
          <w:lang w:eastAsia="pt-BR"/>
        </w:rPr>
        <w:t>2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):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 xml:space="preserve">        </w:t>
      </w:r>
      <w:proofErr w:type="spellStart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t>pass</w:t>
      </w:r>
      <w:proofErr w:type="spellEnd"/>
      <w:r w:rsidRPr="00077B96">
        <w:rPr>
          <w:rFonts w:ascii="Courier New" w:eastAsia="Times New Roman" w:hAnsi="Courier New" w:cs="Courier New"/>
          <w:color w:val="CC7832"/>
          <w:sz w:val="20"/>
          <w:szCs w:val="20"/>
          <w:lang w:eastAsia="pt-BR"/>
        </w:rPr>
        <w:br/>
        <w:t xml:space="preserve">    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    t=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v_carga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[i]*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v_conc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[i]+</w:t>
      </w:r>
      <w:proofErr w:type="spellStart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Meio.wat</w:t>
      </w:r>
      <w:proofErr w:type="spellEnd"/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 xml:space="preserve">    # print('---',t,'---')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janela=</w:t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tk.Tk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>janela2=Tela(janela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  <w:t>janela2.Botoes(janela)</w:t>
      </w:r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  <w:t>#</w:t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r w:rsidRPr="00077B96">
        <w:rPr>
          <w:rFonts w:ascii="Courier New" w:eastAsia="Times New Roman" w:hAnsi="Courier New" w:cs="Courier New"/>
          <w:color w:val="808080"/>
          <w:sz w:val="20"/>
          <w:szCs w:val="20"/>
          <w:lang w:eastAsia="pt-BR"/>
        </w:rPr>
        <w:br/>
      </w:r>
      <w:proofErr w:type="spellStart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janela.mainloop</w:t>
      </w:r>
      <w:proofErr w:type="spellEnd"/>
      <w:r w:rsidRPr="00077B96">
        <w:rPr>
          <w:rFonts w:ascii="Courier New" w:eastAsia="Times New Roman" w:hAnsi="Courier New" w:cs="Courier New"/>
          <w:color w:val="A9B7C6"/>
          <w:sz w:val="20"/>
          <w:szCs w:val="20"/>
          <w:lang w:eastAsia="pt-BR"/>
        </w:rPr>
        <w:t>()</w:t>
      </w:r>
    </w:p>
    <w:p w14:paraId="5B2A462D" w14:textId="77777777" w:rsidR="00682D98" w:rsidRPr="00077B96" w:rsidRDefault="00077B96">
      <w:pPr>
        <w:rPr>
          <w:b/>
          <w:bCs/>
        </w:rPr>
      </w:pPr>
    </w:p>
    <w:sectPr w:rsidR="00682D98" w:rsidRPr="00077B9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jQyMTMyMDYxsbBQ0lEKTi0uzszPAykwrAUAUqHZFSwAAAA="/>
  </w:docVars>
  <w:rsids>
    <w:rsidRoot w:val="00077B96"/>
    <w:rsid w:val="00077B96"/>
    <w:rsid w:val="001760DB"/>
    <w:rsid w:val="00BF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F1E7C"/>
  <w15:chartTrackingRefBased/>
  <w15:docId w15:val="{D1BFF082-110A-47A7-8DB0-856F1A0E3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077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7B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7B96"/>
    <w:rPr>
      <w:rFonts w:ascii="Courier New" w:eastAsia="Times New Roman" w:hAnsi="Courier New" w:cs="Courier New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8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943</Words>
  <Characters>10497</Characters>
  <Application>Microsoft Office Word</Application>
  <DocSecurity>0</DocSecurity>
  <Lines>87</Lines>
  <Paragraphs>24</Paragraphs>
  <ScaleCrop>false</ScaleCrop>
  <Company/>
  <LinksUpToDate>false</LinksUpToDate>
  <CharactersWithSpaces>1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Fernando Oliveira</dc:creator>
  <cp:keywords/>
  <dc:description/>
  <cp:lastModifiedBy>Andre Fernando Oliveira</cp:lastModifiedBy>
  <cp:revision>1</cp:revision>
  <dcterms:created xsi:type="dcterms:W3CDTF">2022-01-31T19:34:00Z</dcterms:created>
  <dcterms:modified xsi:type="dcterms:W3CDTF">2022-01-31T19:34:00Z</dcterms:modified>
</cp:coreProperties>
</file>